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3FDA2" w14:textId="25D0B99E" w:rsidR="00775D29" w:rsidRPr="00775D29" w:rsidRDefault="00775D29" w:rsidP="00775D29">
      <w:pPr>
        <w:pStyle w:val="Heading1"/>
      </w:pPr>
      <w:r w:rsidRPr="00775D29">
        <w:rPr>
          <w:highlight w:val="yellow"/>
        </w:rPr>
        <w:t>New staff to complete</w:t>
      </w:r>
    </w:p>
    <w:tbl>
      <w:tblPr>
        <w:tblW w:w="9278" w:type="dxa"/>
        <w:tblInd w:w="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5"/>
        <w:gridCol w:w="6443"/>
      </w:tblGrid>
      <w:tr w:rsidR="00775D29" w:rsidRPr="00775D29" w14:paraId="3617A5F4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6955B63" w14:textId="77777777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AU"/>
                <w14:ligatures w14:val="none"/>
              </w:rPr>
              <w:t>Questions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ADFC865" w14:textId="77777777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AU"/>
                <w14:ligatures w14:val="none"/>
              </w:rPr>
              <w:t>New staff to answer</w:t>
            </w:r>
          </w:p>
        </w:tc>
      </w:tr>
      <w:tr w:rsidR="00775D29" w:rsidRPr="00775D29" w14:paraId="17EFA61D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446649F" w14:textId="5510FD40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>Full legal name per passport</w:t>
            </w:r>
            <w:r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br/>
              <w:t>LAST NAME IN CAPITALS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>. 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br/>
            </w:r>
            <w:r>
              <w:rPr>
                <w:rFonts w:ascii="Segoe UI" w:eastAsia="Times New Roman" w:hAnsi="Segoe UI" w:cs="Segoe UI"/>
                <w:color w:val="666666"/>
                <w:kern w:val="0"/>
                <w:sz w:val="15"/>
                <w:szCs w:val="15"/>
                <w:lang w:eastAsia="en-AU"/>
                <w14:ligatures w14:val="none"/>
              </w:rPr>
              <w:t>SMITH, Adam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B8EFF94" w14:textId="77777777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  <w:tr w:rsidR="00775D29" w:rsidRPr="00775D29" w14:paraId="33D07A1A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A1A1E23" w14:textId="7FB58A6E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>Tax File Number (TFN)</w:t>
            </w:r>
            <w:r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 xml:space="preserve"> </w:t>
            </w:r>
            <w:r w:rsidRPr="00775D29">
              <w:rPr>
                <w:rFonts w:ascii="Times New Roman" w:eastAsia="Times New Roman" w:hAnsi="Times New Roman" w:cs="Times New Roman"/>
                <w:color w:val="666666"/>
                <w:kern w:val="0"/>
                <w:sz w:val="15"/>
                <w:szCs w:val="15"/>
                <w:lang w:eastAsia="en-AU"/>
                <w14:ligatures w14:val="none"/>
              </w:rPr>
              <w:t>If you DO NOT have one, </w:t>
            </w:r>
            <w:hyperlink r:id="rId7" w:tgtFrame="_blank" w:history="1">
              <w:r w:rsidRPr="00775D29">
                <w:rPr>
                  <w:rFonts w:ascii="Times New Roman" w:eastAsia="Times New Roman" w:hAnsi="Times New Roman" w:cs="Times New Roman"/>
                  <w:color w:val="2C5CC5"/>
                  <w:kern w:val="0"/>
                  <w:sz w:val="15"/>
                  <w:szCs w:val="15"/>
                  <w:u w:val="single"/>
                  <w:lang w:eastAsia="en-AU"/>
                  <w14:ligatures w14:val="none"/>
                </w:rPr>
                <w:t>apply for one here</w:t>
              </w:r>
            </w:hyperlink>
            <w:r w:rsidRPr="00775D29">
              <w:rPr>
                <w:rFonts w:ascii="Times New Roman" w:eastAsia="Times New Roman" w:hAnsi="Times New Roman" w:cs="Times New Roman"/>
                <w:color w:val="666666"/>
                <w:kern w:val="0"/>
                <w:sz w:val="15"/>
                <w:szCs w:val="15"/>
                <w:lang w:eastAsia="en-AU"/>
                <w14:ligatures w14:val="none"/>
              </w:rPr>
              <w:t xml:space="preserve">, 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702DC77" w14:textId="7A133E26" w:rsidR="00775D29" w:rsidRPr="00775D29" w:rsidRDefault="00775D29" w:rsidP="00775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___ ___ ___      ___ ___ ___      ___ ___ ___</w:t>
            </w:r>
          </w:p>
        </w:tc>
      </w:tr>
      <w:tr w:rsidR="00775D29" w:rsidRPr="00775D29" w14:paraId="12D4FC0A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82981E" w14:textId="14199701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666666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>Date of Birth</w:t>
            </w:r>
            <w:r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666666"/>
                <w:kern w:val="0"/>
                <w:sz w:val="15"/>
                <w:szCs w:val="15"/>
                <w:lang w:eastAsia="en-AU"/>
                <w14:ligatures w14:val="none"/>
              </w:rPr>
              <w:t>dd/mm/yyyy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1279BC" w14:textId="728C9C23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  <w:tr w:rsidR="00775D29" w:rsidRPr="00775D29" w14:paraId="3EAA83B3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E0890C" w14:textId="0048AC74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>Home address</w:t>
            </w:r>
            <w:r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 xml:space="preserve"> </w:t>
            </w:r>
            <w:r w:rsidRPr="00775D29">
              <w:rPr>
                <w:rFonts w:ascii="Times New Roman" w:eastAsia="Times New Roman" w:hAnsi="Times New Roman" w:cs="Times New Roman"/>
                <w:color w:val="666666"/>
                <w:kern w:val="0"/>
                <w:sz w:val="15"/>
                <w:szCs w:val="15"/>
                <w:lang w:eastAsia="en-AU"/>
                <w14:ligatures w14:val="none"/>
              </w:rPr>
              <w:t>Street, Suburb, State, Post code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118CD0" w14:textId="77777777" w:rsid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  <w:p w14:paraId="61F63DB7" w14:textId="174EE66D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  <w:tr w:rsidR="00775D29" w:rsidRPr="00775D29" w14:paraId="5024AF5A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E8B4B49" w14:textId="77777777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>Email &amp; mobile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8C07B9E" w14:textId="77777777" w:rsid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  <w:p w14:paraId="30D40085" w14:textId="77777777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  <w:tr w:rsidR="00775D29" w:rsidRPr="00775D29" w14:paraId="2960FFE0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680303" w14:textId="77777777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>Circle the one that describes you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485278" w14:textId="77777777" w:rsidR="00775D29" w:rsidRPr="00775D29" w:rsidRDefault="00775D29" w:rsidP="00775D29">
            <w:pPr>
              <w:numPr>
                <w:ilvl w:val="0"/>
                <w:numId w:val="1"/>
              </w:numPr>
              <w:spacing w:after="0" w:line="27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Australian Resident for tax purpose</w:t>
            </w:r>
          </w:p>
          <w:p w14:paraId="3890B144" w14:textId="77777777" w:rsidR="00775D29" w:rsidRPr="00775D29" w:rsidRDefault="00775D29" w:rsidP="00775D29">
            <w:pPr>
              <w:numPr>
                <w:ilvl w:val="0"/>
                <w:numId w:val="1"/>
              </w:numPr>
              <w:spacing w:after="0" w:line="27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Foreign resident for tax purposes</w:t>
            </w:r>
          </w:p>
          <w:p w14:paraId="21ED584B" w14:textId="77777777" w:rsidR="00775D29" w:rsidRPr="00775D29" w:rsidRDefault="00775D29" w:rsidP="00775D29">
            <w:pPr>
              <w:numPr>
                <w:ilvl w:val="0"/>
                <w:numId w:val="1"/>
              </w:numPr>
              <w:spacing w:after="0" w:line="27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A working holiday-maker</w:t>
            </w:r>
          </w:p>
        </w:tc>
      </w:tr>
      <w:tr w:rsidR="00775D29" w:rsidRPr="00775D29" w14:paraId="3E2014D2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28065D" w14:textId="1894628D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>Do you want to claim the tax-free threshold? 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D5CA11" w14:textId="21B5BEA7" w:rsidR="00775D29" w:rsidRDefault="00775D29" w:rsidP="00775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Segoe UI" w:eastAsia="Times New Roman" w:hAnsi="Segoe UI" w:cs="Segoe UI"/>
                <w:color w:val="666666"/>
                <w:kern w:val="0"/>
                <w:sz w:val="15"/>
                <w:szCs w:val="15"/>
                <w:lang w:eastAsia="en-AU"/>
                <w14:ligatures w14:val="none"/>
              </w:rPr>
              <w:t xml:space="preserve">You can only claim this for 1 </w:t>
            </w:r>
            <w:r>
              <w:rPr>
                <w:rFonts w:ascii="Segoe UI" w:eastAsia="Times New Roman" w:hAnsi="Segoe UI" w:cs="Segoe UI"/>
                <w:color w:val="666666"/>
                <w:kern w:val="0"/>
                <w:sz w:val="15"/>
                <w:szCs w:val="15"/>
                <w:lang w:eastAsia="en-AU"/>
                <w14:ligatures w14:val="none"/>
              </w:rPr>
              <w:t>job per financial year</w:t>
            </w:r>
          </w:p>
          <w:p w14:paraId="5789020A" w14:textId="340AEA93" w:rsidR="00775D29" w:rsidRPr="00775D29" w:rsidRDefault="00775D29" w:rsidP="00775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 xml:space="preserve">Circle: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Yes / No</w:t>
            </w:r>
          </w:p>
        </w:tc>
      </w:tr>
      <w:tr w:rsidR="00775D29" w:rsidRPr="00775D29" w14:paraId="6FAC7BEF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B4BE812" w14:textId="19D00AA3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AU"/>
                <w14:ligatures w14:val="none"/>
              </w:rPr>
              <w:t>Do you have Student study debt?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12D619" w14:textId="5C0A995A" w:rsidR="00775D29" w:rsidRPr="00775D29" w:rsidRDefault="00775D29" w:rsidP="00775D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 xml:space="preserve">Circle: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Yes / No</w:t>
            </w:r>
          </w:p>
        </w:tc>
      </w:tr>
      <w:tr w:rsidR="00775D29" w:rsidRPr="00775D29" w14:paraId="3A3A1260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1B6D85" w14:textId="588479B3" w:rsidR="00775D29" w:rsidRPr="00775D29" w:rsidRDefault="00775D29" w:rsidP="00775D2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 xml:space="preserve">Circle yes/no: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Do you already have a superfund?</w:t>
            </w:r>
          </w:p>
        </w:tc>
        <w:tc>
          <w:tcPr>
            <w:tcW w:w="6443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F14179" w14:textId="55C80E45" w:rsidR="00775D29" w:rsidRPr="00775D29" w:rsidRDefault="00775D29" w:rsidP="00775D2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 xml:space="preserve">Yes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–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 xml:space="preserve">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provide your super</w:t>
            </w: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 xml:space="preserve">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statement showing:</w:t>
            </w:r>
          </w:p>
          <w:p w14:paraId="0D4672AA" w14:textId="7DD149C0" w:rsidR="00775D29" w:rsidRPr="00775D29" w:rsidRDefault="00775D29" w:rsidP="00775D29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 xml:space="preserve">Superfund and </w:t>
            </w:r>
            <w: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 xml:space="preserve">fund type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 xml:space="preserve">name </w:t>
            </w:r>
            <w:r w:rsidR="00FB4264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br/>
            </w:r>
            <w:r w:rsidR="00FB4264">
              <w:rPr>
                <w:rFonts w:ascii="Times New Roman" w:eastAsia="Times New Roman" w:hAnsi="Times New Roman" w:cs="Times New Roman"/>
                <w:color w:val="666666"/>
                <w:kern w:val="0"/>
                <w:sz w:val="16"/>
                <w:szCs w:val="16"/>
                <w:lang w:eastAsia="en-AU"/>
                <w14:ligatures w14:val="none"/>
              </w:rPr>
              <w:t xml:space="preserve">e.g.: </w:t>
            </w:r>
            <w:r w:rsidRPr="00775D29">
              <w:rPr>
                <w:rFonts w:ascii="Segoe UI" w:eastAsia="Times New Roman" w:hAnsi="Segoe UI" w:cs="Segoe UI"/>
                <w:color w:val="666666"/>
                <w:kern w:val="0"/>
                <w:sz w:val="11"/>
                <w:szCs w:val="11"/>
                <w:lang w:eastAsia="en-AU"/>
                <w14:ligatures w14:val="none"/>
              </w:rPr>
              <w:t>AMP</w:t>
            </w:r>
            <w:r>
              <w:rPr>
                <w:rFonts w:ascii="Segoe UI" w:eastAsia="Times New Roman" w:hAnsi="Segoe UI" w:cs="Segoe UI"/>
                <w:color w:val="666666"/>
                <w:kern w:val="0"/>
                <w:sz w:val="11"/>
                <w:szCs w:val="11"/>
                <w:lang w:eastAsia="en-AU"/>
                <w14:ligatures w14:val="none"/>
              </w:rPr>
              <w:t>, fund type:</w:t>
            </w:r>
            <w:r w:rsidRPr="00775D29">
              <w:rPr>
                <w:rFonts w:ascii="Segoe UI" w:eastAsia="Times New Roman" w:hAnsi="Segoe UI" w:cs="Segoe UI"/>
                <w:color w:val="666666"/>
                <w:kern w:val="0"/>
                <w:sz w:val="11"/>
                <w:szCs w:val="11"/>
                <w:lang w:eastAsia="en-AU"/>
                <w14:ligatures w14:val="none"/>
              </w:rPr>
              <w:t xml:space="preserve"> SignatureSuper</w:t>
            </w:r>
            <w:r>
              <w:rPr>
                <w:rFonts w:ascii="Segoe UI" w:eastAsia="Times New Roman" w:hAnsi="Segoe UI" w:cs="Segoe UI"/>
                <w:color w:val="666666"/>
                <w:kern w:val="0"/>
                <w:sz w:val="11"/>
                <w:szCs w:val="11"/>
                <w:lang w:eastAsia="en-AU"/>
                <w14:ligatures w14:val="none"/>
              </w:rPr>
              <w:br/>
            </w:r>
          </w:p>
          <w:p w14:paraId="62A33192" w14:textId="6A93F5F5" w:rsidR="00766388" w:rsidRDefault="00775D29" w:rsidP="00775D29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>ABN &amp; USI</w:t>
            </w:r>
            <w: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 xml:space="preserve"> </w:t>
            </w:r>
            <w:r w:rsidR="00766388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>………………………………………………..…</w:t>
            </w:r>
          </w:p>
          <w:p w14:paraId="5EF6710A" w14:textId="77777777" w:rsidR="00766388" w:rsidRPr="00766388" w:rsidRDefault="00775D29" w:rsidP="00775D29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 xml:space="preserve">Account/member number </w:t>
            </w:r>
            <w:r w:rsidR="00766388"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>…………………………………….</w:t>
            </w:r>
          </w:p>
          <w:p w14:paraId="417CDC9C" w14:textId="41EA36AD" w:rsidR="00775D29" w:rsidRPr="00766388" w:rsidRDefault="00766388" w:rsidP="00766388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 xml:space="preserve">Attach </w:t>
            </w:r>
            <w:r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 w:eastAsia="en-AU"/>
                <w14:ligatures w14:val="none"/>
              </w:rPr>
              <w:t>Letter of compliance</w:t>
            </w:r>
            <w:r w:rsidR="00775D29" w:rsidRPr="00766388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br/>
            </w:r>
          </w:p>
          <w:p w14:paraId="02455E2A" w14:textId="3289FD9C" w:rsidR="00775D29" w:rsidRPr="00775D29" w:rsidRDefault="00775D29" w:rsidP="00775D2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 xml:space="preserve">No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–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 xml:space="preserve">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 xml:space="preserve">the </w:t>
            </w:r>
            <w:r w:rsidRPr="00775D2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AU"/>
                <w14:ligatures w14:val="none"/>
              </w:rPr>
              <w:t>employer will make you account with AustralianSuper</w:t>
            </w:r>
          </w:p>
        </w:tc>
      </w:tr>
    </w:tbl>
    <w:p w14:paraId="3C9E705A" w14:textId="77777777" w:rsidR="00775D29" w:rsidRPr="00775D29" w:rsidRDefault="00775D29" w:rsidP="00775D29">
      <w:pPr>
        <w:spacing w:after="0" w:line="270" w:lineRule="atLeast"/>
        <w:rPr>
          <w:rFonts w:ascii="Times New Roman" w:eastAsia="Times New Roman" w:hAnsi="Times New Roman" w:cs="Times New Roman"/>
          <w:kern w:val="0"/>
          <w:sz w:val="20"/>
          <w:szCs w:val="20"/>
          <w:lang w:eastAsia="en-AU"/>
          <w14:ligatures w14:val="none"/>
        </w:rPr>
      </w:pPr>
    </w:p>
    <w:p w14:paraId="7E94FB8A" w14:textId="45C479B8" w:rsidR="00775D29" w:rsidRPr="00775D29" w:rsidRDefault="00775D29" w:rsidP="00775D29">
      <w:pPr>
        <w:pStyle w:val="Heading1"/>
      </w:pPr>
      <w:r w:rsidRPr="00775D29">
        <w:rPr>
          <w:highlight w:val="yellow"/>
        </w:rPr>
        <w:t xml:space="preserve">Employer/Business owner to </w:t>
      </w:r>
      <w:r w:rsidRPr="00775D29">
        <w:rPr>
          <w:highlight w:val="yellow"/>
        </w:rPr>
        <w:t>complete</w:t>
      </w:r>
    </w:p>
    <w:tbl>
      <w:tblPr>
        <w:tblW w:w="9391" w:type="dxa"/>
        <w:tblInd w:w="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5"/>
        <w:gridCol w:w="6556"/>
      </w:tblGrid>
      <w:tr w:rsidR="00775D29" w:rsidRPr="00775D29" w14:paraId="4204095D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482E162" w14:textId="77777777" w:rsidR="00775D29" w:rsidRPr="00775D29" w:rsidRDefault="00775D29" w:rsidP="00775D29">
            <w:pPr>
              <w:spacing w:after="0" w:line="240" w:lineRule="auto"/>
              <w:rPr>
                <w:rFonts w:ascii="Segoe UI" w:eastAsia="Times New Roman" w:hAnsi="Segoe UI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Segoe UI" w:eastAsia="Times New Roman" w:hAnsi="Segoe UI" w:cs="Segoe UI"/>
                <w:b/>
                <w:bCs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  <w:t>Questions</w:t>
            </w:r>
          </w:p>
        </w:tc>
        <w:tc>
          <w:tcPr>
            <w:tcW w:w="6556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C0D3702" w14:textId="77777777" w:rsidR="00775D29" w:rsidRPr="00775D29" w:rsidRDefault="00775D29" w:rsidP="00775D29">
            <w:pPr>
              <w:spacing w:after="0" w:line="240" w:lineRule="auto"/>
              <w:rPr>
                <w:rFonts w:ascii="Segoe UI" w:eastAsia="Times New Roman" w:hAnsi="Segoe UI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Segoe UI" w:eastAsia="Times New Roman" w:hAnsi="Segoe UI" w:cs="Segoe UI"/>
                <w:b/>
                <w:bCs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  <w:t>Business owner to answer</w:t>
            </w:r>
          </w:p>
        </w:tc>
      </w:tr>
      <w:tr w:rsidR="00775D29" w:rsidRPr="00775D29" w14:paraId="5AA7CF57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4E550F7" w14:textId="037F53A7" w:rsidR="00775D29" w:rsidRPr="00775D29" w:rsidRDefault="00775D29" w:rsidP="00775D29">
            <w:pPr>
              <w:spacing w:after="0" w:line="270" w:lineRule="atLeast"/>
              <w:rPr>
                <w:rFonts w:ascii="Times" w:eastAsia="Times New Roman" w:hAnsi="Times" w:cs="Segoe UI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" w:eastAsia="Times New Roman" w:hAnsi="Times" w:cs="Segoe UI"/>
                <w:kern w:val="0"/>
                <w:sz w:val="20"/>
                <w:szCs w:val="20"/>
                <w:lang w:eastAsia="en-AU"/>
                <w14:ligatures w14:val="none"/>
              </w:rPr>
              <w:t>Circle which one employment category the new staff will be</w:t>
            </w:r>
            <w:r w:rsidRPr="00775D29">
              <w:rPr>
                <w:rFonts w:ascii="Times" w:eastAsia="Times New Roman" w:hAnsi="Times" w:cs="Segoe UI"/>
                <w:kern w:val="0"/>
                <w:sz w:val="20"/>
                <w:szCs w:val="20"/>
                <w:lang w:eastAsia="en-AU"/>
                <w14:ligatures w14:val="none"/>
              </w:rPr>
              <w:t xml:space="preserve"> </w:t>
            </w:r>
          </w:p>
        </w:tc>
        <w:tc>
          <w:tcPr>
            <w:tcW w:w="6556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C5FF955" w14:textId="1F654F65" w:rsidR="00775D29" w:rsidRPr="00775D29" w:rsidRDefault="00775D29" w:rsidP="00775D29">
            <w:pPr>
              <w:pStyle w:val="ListParagraph"/>
              <w:numPr>
                <w:ilvl w:val="0"/>
                <w:numId w:val="2"/>
              </w:numPr>
              <w:spacing w:after="0" w:line="270" w:lineRule="atLeast"/>
              <w:rPr>
                <w:rFonts w:ascii="Times" w:eastAsia="Times New Roman" w:hAnsi="Times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" w:eastAsia="Times New Roman" w:hAnsi="Times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  <w:t>Full/part-time?</w:t>
            </w:r>
          </w:p>
          <w:p w14:paraId="796A616F" w14:textId="2B832A08" w:rsidR="00775D29" w:rsidRPr="00775D29" w:rsidRDefault="00775D29" w:rsidP="00775D29">
            <w:pPr>
              <w:pStyle w:val="ListParagraph"/>
              <w:numPr>
                <w:ilvl w:val="0"/>
                <w:numId w:val="2"/>
              </w:numPr>
              <w:spacing w:after="0" w:line="270" w:lineRule="atLeast"/>
              <w:rPr>
                <w:rFonts w:ascii="Times" w:eastAsia="Times New Roman" w:hAnsi="Times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</w:pPr>
            <w:r>
              <w:rPr>
                <w:rFonts w:ascii="Times" w:eastAsia="Times New Roman" w:hAnsi="Times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  <w:t>C</w:t>
            </w:r>
            <w:r w:rsidRPr="00775D29">
              <w:rPr>
                <w:rFonts w:ascii="Times" w:eastAsia="Times New Roman" w:hAnsi="Times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  <w:t>asual?</w:t>
            </w:r>
          </w:p>
          <w:p w14:paraId="18ED1769" w14:textId="77777777" w:rsidR="00775D29" w:rsidRPr="00775D29" w:rsidRDefault="00775D29" w:rsidP="00775D29">
            <w:pPr>
              <w:spacing w:after="0" w:line="240" w:lineRule="auto"/>
              <w:rPr>
                <w:rFonts w:ascii="Segoe UI" w:eastAsia="Times New Roman" w:hAnsi="Segoe UI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  <w:tr w:rsidR="00775D29" w:rsidRPr="00775D29" w14:paraId="6BBBC575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CA1F49" w14:textId="77777777" w:rsidR="00775D29" w:rsidRPr="00775D29" w:rsidRDefault="00775D29" w:rsidP="00775D29">
            <w:pPr>
              <w:spacing w:after="0" w:line="240" w:lineRule="auto"/>
              <w:rPr>
                <w:rFonts w:ascii="Times" w:eastAsia="Times New Roman" w:hAnsi="Times" w:cs="Segoe UI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Times" w:eastAsia="Times New Roman" w:hAnsi="Times" w:cs="Segoe UI"/>
                <w:kern w:val="0"/>
                <w:sz w:val="20"/>
                <w:szCs w:val="20"/>
                <w:lang w:eastAsia="en-AU"/>
                <w14:ligatures w14:val="none"/>
              </w:rPr>
              <w:t>What level classification are they per the FairWork? </w:t>
            </w:r>
          </w:p>
          <w:p w14:paraId="4F1F15D3" w14:textId="77777777" w:rsidR="00775D29" w:rsidRPr="00775D29" w:rsidRDefault="00775D29" w:rsidP="00775D29">
            <w:pPr>
              <w:numPr>
                <w:ilvl w:val="0"/>
                <w:numId w:val="3"/>
              </w:numPr>
              <w:spacing w:after="0" w:line="270" w:lineRule="atLeast"/>
              <w:rPr>
                <w:rFonts w:ascii="Segoe UI" w:eastAsia="Times New Roman" w:hAnsi="Segoe UI" w:cs="Segoe UI"/>
                <w:color w:val="183247"/>
                <w:kern w:val="0"/>
                <w:sz w:val="15"/>
                <w:szCs w:val="15"/>
                <w:lang w:eastAsia="en-AU"/>
                <w14:ligatures w14:val="none"/>
              </w:rPr>
            </w:pPr>
            <w:r w:rsidRPr="00775D29">
              <w:rPr>
                <w:rFonts w:ascii="Segoe UI" w:eastAsia="Times New Roman" w:hAnsi="Segoe UI" w:cs="Segoe UI"/>
                <w:color w:val="183247"/>
                <w:kern w:val="0"/>
                <w:sz w:val="15"/>
                <w:szCs w:val="15"/>
                <w:lang w:eastAsia="en-AU"/>
                <w14:ligatures w14:val="none"/>
              </w:rPr>
              <w:t>see Fairwork industry award</w:t>
            </w:r>
          </w:p>
          <w:p w14:paraId="7695257A" w14:textId="39D3CDDF" w:rsidR="00775D29" w:rsidRPr="00775D29" w:rsidRDefault="00775D29" w:rsidP="00775D29">
            <w:pPr>
              <w:numPr>
                <w:ilvl w:val="0"/>
                <w:numId w:val="3"/>
              </w:numPr>
              <w:spacing w:after="0" w:line="270" w:lineRule="atLeast"/>
              <w:rPr>
                <w:rFonts w:ascii="Segoe UI" w:eastAsia="Times New Roman" w:hAnsi="Segoe UI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75D29">
              <w:rPr>
                <w:rFonts w:ascii="Segoe UI" w:eastAsia="Times New Roman" w:hAnsi="Segoe UI" w:cs="Segoe UI"/>
                <w:color w:val="183247"/>
                <w:kern w:val="0"/>
                <w:sz w:val="15"/>
                <w:szCs w:val="15"/>
                <w:lang w:eastAsia="en-AU"/>
                <w14:ligatures w14:val="none"/>
              </w:rPr>
              <w:t>or contact our office for help</w:t>
            </w:r>
            <w:r>
              <w:rPr>
                <w:rFonts w:ascii="Segoe UI" w:eastAsia="Times New Roman" w:hAnsi="Segoe UI" w:cs="Segoe UI"/>
                <w:color w:val="183247"/>
                <w:kern w:val="0"/>
                <w:sz w:val="15"/>
                <w:szCs w:val="15"/>
                <w:lang w:eastAsia="en-AU"/>
                <w14:ligatures w14:val="none"/>
              </w:rPr>
              <w:t xml:space="preserve"> + describe their role</w:t>
            </w:r>
          </w:p>
        </w:tc>
        <w:tc>
          <w:tcPr>
            <w:tcW w:w="6556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2CBB3C1" w14:textId="77777777" w:rsidR="00775D29" w:rsidRPr="00775D29" w:rsidRDefault="00775D29" w:rsidP="00775D29">
            <w:pPr>
              <w:spacing w:after="0" w:line="240" w:lineRule="auto"/>
              <w:rPr>
                <w:rFonts w:ascii="Segoe UI" w:eastAsia="Times New Roman" w:hAnsi="Segoe UI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  <w:tr w:rsidR="00775D29" w:rsidRPr="00775D29" w14:paraId="714442EC" w14:textId="77777777" w:rsidTr="00775D29">
        <w:tc>
          <w:tcPr>
            <w:tcW w:w="2835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EFEFE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3A60A9" w14:textId="160FA00A" w:rsidR="00775D29" w:rsidRPr="00775D29" w:rsidRDefault="00775D29" w:rsidP="00775D29">
            <w:pPr>
              <w:spacing w:after="0" w:line="240" w:lineRule="auto"/>
              <w:rPr>
                <w:rFonts w:ascii="Segoe UI" w:eastAsia="Times New Roman" w:hAnsi="Segoe UI" w:cs="Segoe UI"/>
                <w:color w:val="666666"/>
                <w:kern w:val="0"/>
                <w:sz w:val="15"/>
                <w:szCs w:val="15"/>
                <w:lang w:eastAsia="en-AU"/>
                <w14:ligatures w14:val="none"/>
              </w:rPr>
            </w:pPr>
            <w:r w:rsidRPr="00775D29">
              <w:rPr>
                <w:rFonts w:ascii="Times" w:eastAsia="Times New Roman" w:hAnsi="Times" w:cs="Segoe UI"/>
                <w:kern w:val="0"/>
                <w:sz w:val="20"/>
                <w:szCs w:val="20"/>
                <w:lang w:eastAsia="en-AU"/>
                <w14:ligatures w14:val="none"/>
              </w:rPr>
              <w:t>What is the date the staff first started working for you?</w:t>
            </w:r>
            <w:r>
              <w:rPr>
                <w:rFonts w:ascii="Segoe UI" w:eastAsia="Times New Roman" w:hAnsi="Segoe UI" w:cs="Segoe UI"/>
                <w:color w:val="183247"/>
                <w:kern w:val="0"/>
                <w:sz w:val="21"/>
                <w:szCs w:val="21"/>
                <w:lang w:eastAsia="en-AU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666666"/>
                <w:kern w:val="0"/>
                <w:sz w:val="15"/>
                <w:szCs w:val="15"/>
                <w:lang w:eastAsia="en-AU"/>
                <w14:ligatures w14:val="none"/>
              </w:rPr>
              <w:t>dd/mm/yyyy</w:t>
            </w:r>
          </w:p>
        </w:tc>
        <w:tc>
          <w:tcPr>
            <w:tcW w:w="6556" w:type="dxa"/>
            <w:tcBorders>
              <w:top w:val="single" w:sz="6" w:space="0" w:color="AFAFAF"/>
              <w:left w:val="single" w:sz="6" w:space="0" w:color="AFAFAF"/>
              <w:bottom w:val="single" w:sz="6" w:space="0" w:color="AFAFAF"/>
              <w:right w:val="single" w:sz="6" w:space="0" w:color="AFAFAF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9AEB5E" w14:textId="77777777" w:rsidR="00775D29" w:rsidRPr="00775D29" w:rsidRDefault="00775D29" w:rsidP="00775D29">
            <w:pPr>
              <w:spacing w:after="0" w:line="240" w:lineRule="auto"/>
              <w:rPr>
                <w:rFonts w:ascii="Segoe UI" w:eastAsia="Times New Roman" w:hAnsi="Segoe UI" w:cs="Segoe UI"/>
                <w:color w:val="183247"/>
                <w:kern w:val="0"/>
                <w:sz w:val="20"/>
                <w:szCs w:val="20"/>
                <w:lang w:eastAsia="en-AU"/>
                <w14:ligatures w14:val="none"/>
              </w:rPr>
            </w:pPr>
          </w:p>
        </w:tc>
      </w:tr>
    </w:tbl>
    <w:p w14:paraId="4E49532E" w14:textId="77777777" w:rsidR="006B36FE" w:rsidRDefault="006B36FE"/>
    <w:sectPr w:rsidR="006B36FE" w:rsidSect="00775D29">
      <w:headerReference w:type="default" r:id="rId8"/>
      <w:pgSz w:w="11906" w:h="16838"/>
      <w:pgMar w:top="709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E935D" w14:textId="77777777" w:rsidR="008008EB" w:rsidRDefault="008008EB" w:rsidP="008008EB">
      <w:pPr>
        <w:spacing w:after="0" w:line="240" w:lineRule="auto"/>
      </w:pPr>
      <w:r>
        <w:separator/>
      </w:r>
    </w:p>
  </w:endnote>
  <w:endnote w:type="continuationSeparator" w:id="0">
    <w:p w14:paraId="017B48AF" w14:textId="77777777" w:rsidR="008008EB" w:rsidRDefault="008008EB" w:rsidP="00800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D0CE4" w14:textId="77777777" w:rsidR="008008EB" w:rsidRDefault="008008EB" w:rsidP="008008EB">
      <w:pPr>
        <w:spacing w:after="0" w:line="240" w:lineRule="auto"/>
      </w:pPr>
      <w:r>
        <w:separator/>
      </w:r>
    </w:p>
  </w:footnote>
  <w:footnote w:type="continuationSeparator" w:id="0">
    <w:p w14:paraId="0549E837" w14:textId="77777777" w:rsidR="008008EB" w:rsidRDefault="008008EB" w:rsidP="00800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EACC5" w14:textId="34BBBE3A" w:rsidR="008008EB" w:rsidRDefault="008008EB">
    <w:pPr>
      <w:pStyle w:val="Header"/>
    </w:pPr>
    <w:r w:rsidRPr="008008EB">
      <w:t>TEMPLATE\Word\New staff form.doc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72664"/>
    <w:multiLevelType w:val="multilevel"/>
    <w:tmpl w:val="008C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00F2425"/>
    <w:multiLevelType w:val="multilevel"/>
    <w:tmpl w:val="0A62CE7C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47A71C6"/>
    <w:multiLevelType w:val="multilevel"/>
    <w:tmpl w:val="FC28570E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63A5154"/>
    <w:multiLevelType w:val="multilevel"/>
    <w:tmpl w:val="FC28570E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08288790">
    <w:abstractNumId w:val="2"/>
  </w:num>
  <w:num w:numId="2" w16cid:durableId="882451032">
    <w:abstractNumId w:val="1"/>
  </w:num>
  <w:num w:numId="3" w16cid:durableId="321592661">
    <w:abstractNumId w:val="0"/>
  </w:num>
  <w:num w:numId="4" w16cid:durableId="20628255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MTUyNTIzMzUxMjZR0lEKTi0uzszPAykwrAUAUiwUeiwAAAA="/>
  </w:docVars>
  <w:rsids>
    <w:rsidRoot w:val="00775D29"/>
    <w:rsid w:val="001B79E1"/>
    <w:rsid w:val="006B36FE"/>
    <w:rsid w:val="00766388"/>
    <w:rsid w:val="00775D29"/>
    <w:rsid w:val="008008EB"/>
    <w:rsid w:val="00A74A5B"/>
    <w:rsid w:val="00EA00FA"/>
    <w:rsid w:val="00FB4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185C3"/>
  <w15:chartTrackingRefBased/>
  <w15:docId w15:val="{C179213F-2028-4C59-A4D5-53ED015A3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75D29"/>
    <w:pPr>
      <w:spacing w:after="0" w:line="360" w:lineRule="atLeast"/>
      <w:outlineLvl w:val="0"/>
    </w:pPr>
    <w:rPr>
      <w:rFonts w:ascii="inherit" w:eastAsia="Times New Roman" w:hAnsi="inherit" w:cs="Times New Roman"/>
      <w:kern w:val="36"/>
      <w:sz w:val="30"/>
      <w:szCs w:val="18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5D29"/>
    <w:rPr>
      <w:rFonts w:ascii="inherit" w:eastAsia="Times New Roman" w:hAnsi="inherit" w:cs="Times New Roman"/>
      <w:kern w:val="36"/>
      <w:sz w:val="30"/>
      <w:szCs w:val="18"/>
      <w:lang w:eastAsia="en-AU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75D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775D2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75D2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75D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08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08EB"/>
  </w:style>
  <w:style w:type="paragraph" w:styleId="Footer">
    <w:name w:val="footer"/>
    <w:basedOn w:val="Normal"/>
    <w:link w:val="FooterChar"/>
    <w:uiPriority w:val="99"/>
    <w:unhideWhenUsed/>
    <w:rsid w:val="008008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3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4486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428766207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68504380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57768003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2140609202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645352814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356279238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246301511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560826377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004822722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682434475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785926553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563371379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7439562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812017529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</w:divsChild>
    </w:div>
    <w:div w:id="1999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51292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440636518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301619065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408699621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715738370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799226026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2093966079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789272630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257251440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942104786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126045022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1213348849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848367801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553351660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  <w:div w:id="39524327">
          <w:blockQuote w:val="1"/>
          <w:marLeft w:val="120"/>
          <w:marRight w:val="120"/>
          <w:marTop w:val="120"/>
          <w:marBottom w:val="120"/>
          <w:divBdr>
            <w:top w:val="none" w:sz="0" w:space="0" w:color="auto"/>
            <w:left w:val="dotted" w:sz="6" w:space="12" w:color="999999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to.gov.au/individuals/tax-file-number/apply-for-a-tf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Le</dc:creator>
  <cp:keywords/>
  <dc:description/>
  <cp:lastModifiedBy>Chris Le</cp:lastModifiedBy>
  <cp:revision>5</cp:revision>
  <dcterms:created xsi:type="dcterms:W3CDTF">2024-01-31T03:27:00Z</dcterms:created>
  <dcterms:modified xsi:type="dcterms:W3CDTF">2024-01-31T04:45:00Z</dcterms:modified>
</cp:coreProperties>
</file>